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C1CFF" w:rsidRDefault="00491F92" w:rsidP="00491F92">
      <w:pPr>
        <w:jc w:val="center"/>
        <w:rPr>
          <w:b/>
          <w:sz w:val="32"/>
          <w:lang w:val="en-PH"/>
        </w:rPr>
      </w:pPr>
      <w:r>
        <w:rPr>
          <w:b/>
          <w:sz w:val="32"/>
          <w:lang w:val="en-PH"/>
        </w:rPr>
        <w:t>THREE</w:t>
      </w:r>
    </w:p>
    <w:p w:rsidR="00491F92" w:rsidRDefault="00491F92" w:rsidP="00491F92">
      <w:pPr>
        <w:rPr>
          <w:lang w:val="en-PH"/>
        </w:rPr>
      </w:pPr>
      <w:r>
        <w:rPr>
          <w:lang w:val="en-PH"/>
        </w:rPr>
        <w:t>The sounds of his footsteps echoed around the relatively narrow hallway that he was walking through, but he did not allow the sound to make him pause, and indeed, if he was being honest, he would have to admit that the sounds that he was making as he was walking through the corridor made the smile that was on his face widen even more because every step that he took excited him as he told himself that with every step that he took, he moved closer and closer toward where his trainees are waiting for him. If he did not think that it would be rather remarkable for those who are watching behind the numerous cameras that he knew are pointed toward him at that moment, he would have increased his pace until he was running toward the room where his trainees are waiting for him, and he had to control himself from doing just that.</w:t>
      </w:r>
    </w:p>
    <w:p w:rsidR="00491F92" w:rsidRDefault="00491F92" w:rsidP="00491F92">
      <w:pPr>
        <w:rPr>
          <w:lang w:val="en-PH"/>
        </w:rPr>
      </w:pPr>
      <w:r>
        <w:rPr>
          <w:lang w:val="en-PH"/>
        </w:rPr>
        <w:t xml:space="preserve">Despite the smile that was on the face of the man known as the Baker, he could not help but frown a little – albeit he kept the frown that he was wearing to a minimum and he was quite certain that it was not even reflected on his face – even as he turned toward a corridor which he knew would lead to the room where his trainees are waiting for him. Perhaps in an attempt to distract himself from all that was going on at the forefront of his mind, the trainer forced himself to turn his attention toward the nearest door in the corridor, and he noted the four numbers that were </w:t>
      </w:r>
      <w:proofErr w:type="spellStart"/>
      <w:r>
        <w:rPr>
          <w:lang w:val="en-PH"/>
        </w:rPr>
        <w:t>stenciled</w:t>
      </w:r>
      <w:proofErr w:type="spellEnd"/>
      <w:r>
        <w:rPr>
          <w:lang w:val="en-PH"/>
        </w:rPr>
        <w:t xml:space="preserve"> on the otherwise plain steel façade of the portal.</w:t>
      </w:r>
    </w:p>
    <w:p w:rsidR="00491F92" w:rsidRDefault="00491F92" w:rsidP="00491F92">
      <w:pPr>
        <w:rPr>
          <w:lang w:val="en-PH"/>
        </w:rPr>
      </w:pPr>
      <w:r>
        <w:rPr>
          <w:lang w:val="en-PH"/>
        </w:rPr>
        <w:t>He reminded himself that the numbers meant little to those who have not had the time to study the layout of this underground facility, and he knew that for most of them, the numbers would seem random, but for someone who ha</w:t>
      </w:r>
      <w:r w:rsidR="003C3892">
        <w:rPr>
          <w:lang w:val="en-PH"/>
        </w:rPr>
        <w:t>s</w:t>
      </w:r>
      <w:r>
        <w:rPr>
          <w:lang w:val="en-PH"/>
        </w:rPr>
        <w:t xml:space="preserve"> had the time to study the layout, it was relatively easy for them to figure out what the connection between the doors are, as the number that was on the door that the Baker was staring at did not appear to have any connection with the number that was on the surface of the three other doors nearest to it.</w:t>
      </w:r>
    </w:p>
    <w:p w:rsidR="00491F92" w:rsidRDefault="00491F92" w:rsidP="00491F92">
      <w:pPr>
        <w:rPr>
          <w:lang w:val="en-PH"/>
        </w:rPr>
      </w:pPr>
      <w:r>
        <w:rPr>
          <w:lang w:val="en-PH"/>
        </w:rPr>
        <w:t>The Baker would have to admit that he felt that was enough distraction for him, and it was for that reason that he shook his head – and there was nothing mental about that action on his part – before he then resumed wa</w:t>
      </w:r>
      <w:r w:rsidR="003C3892">
        <w:rPr>
          <w:lang w:val="en-PH"/>
        </w:rPr>
        <w:t>l</w:t>
      </w:r>
      <w:r>
        <w:rPr>
          <w:lang w:val="en-PH"/>
        </w:rPr>
        <w:t xml:space="preserve">king. The door that he was supposed to walk through to get into the room where his trainees are waiting for him also had four numbers on the surface of the same, but the trainer ignored those numbers, preferring instead to wrap his fingers on the vertical latch </w:t>
      </w:r>
      <w:r>
        <w:rPr>
          <w:lang w:val="en-PH"/>
        </w:rPr>
        <w:lastRenderedPageBreak/>
        <w:t>– there is only one room in this place that has an actual doorknob – of the door before he used that as his leverage to pull the door in question open.</w:t>
      </w:r>
    </w:p>
    <w:p w:rsidR="00491F92" w:rsidRDefault="00491F92" w:rsidP="00491F92">
      <w:pPr>
        <w:rPr>
          <w:lang w:val="en-PH"/>
        </w:rPr>
      </w:pPr>
      <w:r>
        <w:rPr>
          <w:lang w:val="en-PH"/>
        </w:rPr>
        <w:t>Perhaps the people who are inside the room had turned his attention toward him in surprise at that moment, perhaps they had not, but either way, the Baker would have to admit that he does not know the answer because he had not bothered to look at the expression on their faces, instead, he kept his gaze focused toward the direction of his trainees, and unlike the two handlers who are inside the room at that moment, it was impossible for either Victoria or Madison to turn their attention toward him for the reason that both of them are wearing black blindfolds over their eyes.</w:t>
      </w:r>
    </w:p>
    <w:p w:rsidR="00D942D9" w:rsidRDefault="00491F92" w:rsidP="00491F92">
      <w:pPr>
        <w:rPr>
          <w:lang w:val="en-PH"/>
        </w:rPr>
      </w:pPr>
      <w:r>
        <w:rPr>
          <w:lang w:val="en-PH"/>
        </w:rPr>
        <w:t xml:space="preserve">Those blindfolds, along with the black-collars that are wrapped around their necks, and the </w:t>
      </w:r>
      <w:r w:rsidR="00D942D9">
        <w:rPr>
          <w:lang w:val="en-PH"/>
        </w:rPr>
        <w:t>cuffs on their wrists and ankles,</w:t>
      </w:r>
      <w:r>
        <w:rPr>
          <w:lang w:val="en-PH"/>
        </w:rPr>
        <w:t xml:space="preserve"> are the only things that they are wearing, and because of the way that the two of them are restrained at that moment, it was easy for him to see that </w:t>
      </w:r>
      <w:r w:rsidR="00D942D9">
        <w:rPr>
          <w:lang w:val="en-PH"/>
        </w:rPr>
        <w:t>they no longer have any sort of body hair from the neck below, causing a smile to appear on the face of the Baker as he told himself that he would have been sorely disappointed if it turned out that the members of the staff had failed to do as they were ordered and had forgotten to shave them of any hair from the neck below.</w:t>
      </w:r>
    </w:p>
    <w:p w:rsidR="00D942D9" w:rsidRDefault="00D942D9" w:rsidP="00491F92">
      <w:pPr>
        <w:rPr>
          <w:lang w:val="en-PH"/>
        </w:rPr>
      </w:pPr>
      <w:r>
        <w:rPr>
          <w:lang w:val="en-PH"/>
        </w:rPr>
        <w:t xml:space="preserve">At the same time that he focused his gaze toward the direction of the shaven cunt of Victoria – and he imagined that her most intimate of parts would now be more sensitive – he could not help but remark to himself that the members of the staff are almost as much of a prisoner as the two young women that they had worked on, after all, even if they want to leave, they could not do so. </w:t>
      </w:r>
    </w:p>
    <w:p w:rsidR="00D942D9" w:rsidRDefault="00D942D9" w:rsidP="00491F92">
      <w:pPr>
        <w:rPr>
          <w:lang w:val="en-PH"/>
        </w:rPr>
      </w:pPr>
      <w:r>
        <w:rPr>
          <w:lang w:val="en-PH"/>
        </w:rPr>
        <w:t>He turned his attention toward the direction of the shaven mound of Madison, a few moments later, and the smile that was on his face widened yet again at the sight. He could not wait to have his cock buried in the tight snatch of the younger sister again, but with a mental shake of his head, the Baker reminded himself that there is a time for everything, and their session for today does not involve him using her most intimate of parts.</w:t>
      </w:r>
    </w:p>
    <w:p w:rsidR="00EC1CFF" w:rsidRDefault="008F7CCC" w:rsidP="00A6239E">
      <w:pPr>
        <w:rPr>
          <w:lang w:val="en-PH"/>
        </w:rPr>
      </w:pPr>
      <w:r>
        <w:rPr>
          <w:lang w:val="en-PH"/>
        </w:rPr>
        <w:t xml:space="preserve">Rather, their session for today would involve him using their other hole, and as that thought entered the forefront of his mind, he turned his attention toward the direction of the hole in question at the same time that a smile appeared across his face. He first turned his attention </w:t>
      </w:r>
      <w:r>
        <w:rPr>
          <w:lang w:val="en-PH"/>
        </w:rPr>
        <w:lastRenderedPageBreak/>
        <w:t xml:space="preserve">toward the direction of the entrance to the brown-hole of the older sister, but just as he had expected, the cheeks of her ass prevented him from seeing the same properly. </w:t>
      </w:r>
    </w:p>
    <w:p w:rsidR="008F7CCC" w:rsidRDefault="008F7CCC" w:rsidP="00A6239E">
      <w:pPr>
        <w:rPr>
          <w:lang w:val="en-PH"/>
        </w:rPr>
      </w:pPr>
      <w:r>
        <w:rPr>
          <w:lang w:val="en-PH"/>
        </w:rPr>
        <w:t>It was because had expected as much, however, that he cannot say that he was disappointed and, instead, he simply turned his attention toward the direction of the cheeks of the ass of the younger sister, a few moments later. Just as with Victoria, however, it was also practically impossible for him to see the brown-hole of Madison</w:t>
      </w:r>
      <w:r w:rsidR="006C6FC2">
        <w:rPr>
          <w:lang w:val="en-PH"/>
        </w:rPr>
        <w:t xml:space="preserve">, though he realized that it was not that much of a </w:t>
      </w:r>
      <w:proofErr w:type="gramStart"/>
      <w:r w:rsidR="006C6FC2">
        <w:rPr>
          <w:lang w:val="en-PH"/>
        </w:rPr>
        <w:t>concern,</w:t>
      </w:r>
      <w:proofErr w:type="gramEnd"/>
      <w:r w:rsidR="006C6FC2">
        <w:rPr>
          <w:lang w:val="en-PH"/>
        </w:rPr>
        <w:t xml:space="preserve"> and with that thought at the forefront of his mind, he turned his attention toward the direction of his handlers so that he could give them a nod.</w:t>
      </w:r>
    </w:p>
    <w:p w:rsidR="006C6FC2" w:rsidRDefault="006C6FC2" w:rsidP="00A6239E">
      <w:pPr>
        <w:rPr>
          <w:lang w:val="en-PH"/>
        </w:rPr>
      </w:pPr>
      <w:r>
        <w:rPr>
          <w:lang w:val="en-PH"/>
        </w:rPr>
        <w:t>There was no need for him to tell them what they should do, and soon enough, both Richard and Marc had placed themselves in front of their charges before they then removed the blindfolds that kept them unable to see anything. As the two of them were removing the scarves, the Baker told himself that he could have done that himself, but the reason that he left it on the hands of his subordinates was not only so that they would have something to do, but also so that he could see the expression that would be on the face of both of his trainees the moment that they realized that they were placed in such a way that they are could see each other.</w:t>
      </w:r>
    </w:p>
    <w:p w:rsidR="006C6FC2" w:rsidRDefault="006C6FC2" w:rsidP="00A6239E">
      <w:pPr>
        <w:rPr>
          <w:lang w:val="en-PH"/>
        </w:rPr>
      </w:pPr>
      <w:r>
        <w:rPr>
          <w:lang w:val="en-PH"/>
        </w:rPr>
        <w:t xml:space="preserve">They were also spread-eagled against an A-frame with their hands attached through chains that looped through the cuffs that they are wearing on their wrist against the frame itself, while they are prevented from moving their ankles together through the use </w:t>
      </w:r>
      <w:r w:rsidR="003C3892">
        <w:rPr>
          <w:lang w:val="en-PH"/>
        </w:rPr>
        <w:t xml:space="preserve">of </w:t>
      </w:r>
      <w:r>
        <w:rPr>
          <w:lang w:val="en-PH"/>
        </w:rPr>
        <w:t>a spreader bar that had been placed between their ankles and fixed in place through the cuffs that were wrapped around their ankles. Those cuffs on their ankles also had short chains connecting the cuffs to the frame itself.</w:t>
      </w:r>
    </w:p>
    <w:p w:rsidR="006C6FC2" w:rsidRDefault="006C6FC2" w:rsidP="00A6239E">
      <w:pPr>
        <w:rPr>
          <w:lang w:val="en-PH"/>
        </w:rPr>
      </w:pPr>
      <w:r>
        <w:rPr>
          <w:lang w:val="en-PH"/>
        </w:rPr>
        <w:t>His decision to keep his gaze focused upon the visage of his trainees proved to be the correct one less than a moment after the blindfolds had been removed and</w:t>
      </w:r>
      <w:r w:rsidR="008545D6">
        <w:rPr>
          <w:lang w:val="en-PH"/>
        </w:rPr>
        <w:t xml:space="preserve"> when </w:t>
      </w:r>
      <w:r>
        <w:rPr>
          <w:lang w:val="en-PH"/>
        </w:rPr>
        <w:t xml:space="preserve">he saw the expressions that appeared on the face of </w:t>
      </w:r>
      <w:r w:rsidR="008545D6">
        <w:rPr>
          <w:lang w:val="en-PH"/>
        </w:rPr>
        <w:t xml:space="preserve">his trainees, the smile that was on his face widened even more. He could not be sure, of course, but he would have had no problem laying down odds that, at that moment, both of them were not even paying attention to him as they considered the other and the predicament that they were in. </w:t>
      </w:r>
    </w:p>
    <w:p w:rsidR="008545D6" w:rsidRDefault="008545D6" w:rsidP="00A6239E">
      <w:pPr>
        <w:rPr>
          <w:lang w:val="en-PH"/>
        </w:rPr>
      </w:pPr>
      <w:r>
        <w:rPr>
          <w:lang w:val="en-PH"/>
        </w:rPr>
        <w:t xml:space="preserve">He allowed them to just stare at each other for a few moments, and if he was being honest, the Baker would have to admit that part of the reason for that is because he could not help but just stare at them as well. </w:t>
      </w:r>
      <w:r w:rsidR="009472FF">
        <w:rPr>
          <w:lang w:val="en-PH"/>
        </w:rPr>
        <w:t xml:space="preserve">In particular, he turned his attention toward the breasts of his trainees and </w:t>
      </w:r>
      <w:r w:rsidR="009472FF">
        <w:rPr>
          <w:lang w:val="en-PH"/>
        </w:rPr>
        <w:lastRenderedPageBreak/>
        <w:t xml:space="preserve">because he is convinced that neither of them </w:t>
      </w:r>
      <w:proofErr w:type="gramStart"/>
      <w:r w:rsidR="009472FF">
        <w:rPr>
          <w:lang w:val="en-PH"/>
        </w:rPr>
        <w:t>are</w:t>
      </w:r>
      <w:proofErr w:type="gramEnd"/>
      <w:r w:rsidR="009472FF">
        <w:rPr>
          <w:lang w:val="en-PH"/>
        </w:rPr>
        <w:t xml:space="preserve"> looking at him at that moment, he licked his lips in anticipation of the things that he would do to her breasts in the future. He knew that there was a danger of him losing himself into that reverie that he was about to enter, and yet, he did not stop himself from doing so until, a few moments later, and when he had nearly fallen completely into the same.</w:t>
      </w:r>
    </w:p>
    <w:p w:rsidR="009472FF" w:rsidRDefault="009472FF" w:rsidP="00A6239E">
      <w:pPr>
        <w:rPr>
          <w:lang w:val="en-PH"/>
        </w:rPr>
      </w:pPr>
      <w:r>
        <w:rPr>
          <w:lang w:val="en-PH"/>
        </w:rPr>
        <w:t xml:space="preserve">By the time that he had returned to the present, it would appear that both Victoria and Madison had stopped staring at each other, with both of them turning their attention toward her direction, and both of them wearing expressions that could not be </w:t>
      </w:r>
      <w:proofErr w:type="spellStart"/>
      <w:r>
        <w:rPr>
          <w:lang w:val="en-PH"/>
        </w:rPr>
        <w:t>labeled</w:t>
      </w:r>
      <w:proofErr w:type="spellEnd"/>
      <w:r>
        <w:rPr>
          <w:lang w:val="en-PH"/>
        </w:rPr>
        <w:t xml:space="preserve"> as anything other than angry. If they expected him to flinch as a result of the expressions that they are wearing, however, then they would be sorely disappointed, as the only reaction that the trainer gave them when he saw the expression that they are wearing would be to smile at them, and as he had expected, that caused both of them to flinch.</w:t>
      </w:r>
    </w:p>
    <w:p w:rsidR="009472FF" w:rsidRDefault="009472FF" w:rsidP="00A6239E">
      <w:pPr>
        <w:rPr>
          <w:lang w:val="en-PH"/>
        </w:rPr>
      </w:pPr>
      <w:r>
        <w:rPr>
          <w:lang w:val="en-PH"/>
        </w:rPr>
        <w:t xml:space="preserve">The way that they had reacted amused him even more, and it was rather obvious that both of them realized what he was feeling even if it was only Victoria who reacted, and only by parting her lips in an obvious attempt to say something. Whatever it was that she wanted to say, however, only she would know, because the Baker forced her into silence, a few moments later, as he cut her off, </w:t>
      </w:r>
      <w:r w:rsidR="004A388C">
        <w:rPr>
          <w:lang w:val="en-PH"/>
        </w:rPr>
        <w:t>“Good morning, slaves,” he said, “I know that both of you have had a lot of time last night to think about the situation that you are now in, but I am sure that neither of you ha</w:t>
      </w:r>
      <w:r w:rsidR="003C3892">
        <w:rPr>
          <w:lang w:val="en-PH"/>
        </w:rPr>
        <w:t>s</w:t>
      </w:r>
      <w:r w:rsidR="004A388C">
        <w:rPr>
          <w:lang w:val="en-PH"/>
        </w:rPr>
        <w:t xml:space="preserve"> accepted your true roles just yet.”</w:t>
      </w:r>
    </w:p>
    <w:p w:rsidR="004A388C" w:rsidRDefault="004A388C" w:rsidP="00A6239E">
      <w:pPr>
        <w:rPr>
          <w:lang w:val="en-PH"/>
        </w:rPr>
      </w:pPr>
      <w:r>
        <w:rPr>
          <w:lang w:val="en-PH"/>
        </w:rPr>
        <w:t>Neither Victoria nor Madison had said anything in response to the statement that had escaped from his lips, and if he was being honest, the Baker would have to admit that it was not as if he was expecting any sort of response from them. Indeed, even if neither of them had said anything, the expressions that both of them are wearing at that moment w</w:t>
      </w:r>
      <w:r w:rsidR="003C3892">
        <w:rPr>
          <w:lang w:val="en-PH"/>
        </w:rPr>
        <w:t>ere</w:t>
      </w:r>
      <w:r>
        <w:rPr>
          <w:lang w:val="en-PH"/>
        </w:rPr>
        <w:t xml:space="preserve"> more than enough of an indication for him to tell what they are thinking, with the glares that they are giving him at that moment more than enough for him.</w:t>
      </w:r>
    </w:p>
    <w:p w:rsidR="004A388C" w:rsidRDefault="004A388C" w:rsidP="00A6239E">
      <w:pPr>
        <w:rPr>
          <w:lang w:val="en-PH"/>
        </w:rPr>
      </w:pPr>
      <w:r>
        <w:rPr>
          <w:lang w:val="en-PH"/>
        </w:rPr>
        <w:t>“Your task for today would be a rather easy one,” he assured them, though</w:t>
      </w:r>
      <w:r w:rsidR="003C3892">
        <w:rPr>
          <w:lang w:val="en-PH"/>
        </w:rPr>
        <w:t>,</w:t>
      </w:r>
      <w:r>
        <w:rPr>
          <w:lang w:val="en-PH"/>
        </w:rPr>
        <w:t xml:space="preserve"> at the same time, he used a tone that should have told them that he would not have cared if they were assured by the </w:t>
      </w:r>
      <w:proofErr w:type="gramStart"/>
      <w:r>
        <w:rPr>
          <w:lang w:val="en-PH"/>
        </w:rPr>
        <w:t>words</w:t>
      </w:r>
      <w:proofErr w:type="gramEnd"/>
      <w:r>
        <w:rPr>
          <w:lang w:val="en-PH"/>
        </w:rPr>
        <w:t xml:space="preserve"> that had escaped from his lips or not. He took a single step forward after those words had </w:t>
      </w:r>
      <w:r>
        <w:rPr>
          <w:lang w:val="en-PH"/>
        </w:rPr>
        <w:lastRenderedPageBreak/>
        <w:t>escaped from his lips, and soon enough, he was walking forward, even as he made sure that both of them were keeping his gaze focused on his direction.</w:t>
      </w:r>
    </w:p>
    <w:p w:rsidR="004A388C" w:rsidRDefault="004A388C" w:rsidP="00A6239E">
      <w:pPr>
        <w:rPr>
          <w:lang w:val="en-PH"/>
        </w:rPr>
      </w:pPr>
      <w:r>
        <w:rPr>
          <w:lang w:val="en-PH"/>
        </w:rPr>
        <w:t>Although his destination was the far side of the room where a wheeled cabinet had been placed, he did pause when he was standing in between the two of them, and he theatrically turned his attention toward the direction of Victoria before he then slowly and deliberately turned his gaze toward the direction of Madison, noting with a mental smile how both of them had flinched – despite the angry expressions that they are wearing on their faces – when they realized that he was now looking at their direction. After a few moments had passed, he used his peripheral vision to confirm that both of his trainees have parted their lips once more, though again, before they could say anything, he cut them off.</w:t>
      </w:r>
    </w:p>
    <w:p w:rsidR="004A388C" w:rsidRDefault="004A388C" w:rsidP="00A6239E">
      <w:pPr>
        <w:rPr>
          <w:lang w:val="en-PH"/>
        </w:rPr>
      </w:pPr>
      <w:r>
        <w:rPr>
          <w:lang w:val="en-PH"/>
        </w:rPr>
        <w:t xml:space="preserve">“You would just have to beg me to fuck you today,” he said with a smile. He was not sure if it was because of the smile that he was wearing or if it was something else, but when he turned his attention toward their direction yet again, a few moments later, it was obvious from the expression that was on the face of both Victoria and Madison that not only do they not want to do what he had ordered them to do, but also that </w:t>
      </w:r>
      <w:r w:rsidR="00C7293E">
        <w:rPr>
          <w:lang w:val="en-PH"/>
        </w:rPr>
        <w:t>they do not even believe that he was serious with the order that he had given.</w:t>
      </w:r>
    </w:p>
    <w:p w:rsidR="00C7293E" w:rsidRDefault="00C7293E" w:rsidP="00A6239E">
      <w:pPr>
        <w:rPr>
          <w:lang w:val="en-PH"/>
        </w:rPr>
      </w:pPr>
      <w:r>
        <w:rPr>
          <w:lang w:val="en-PH"/>
        </w:rPr>
        <w:t xml:space="preserve">Of course, he would be more than happy to disabuse them of their mistaken assumption that he was not serious, but first, he would have to look for something that he could use as an instrument to tell them just how serious he is. Fortunately for him, the wheeled cabinet at the far side of the room would have more than enough equipment </w:t>
      </w:r>
      <w:proofErr w:type="gramStart"/>
      <w:r>
        <w:rPr>
          <w:lang w:val="en-PH"/>
        </w:rPr>
        <w:t>store</w:t>
      </w:r>
      <w:proofErr w:type="gramEnd"/>
      <w:r>
        <w:rPr>
          <w:lang w:val="en-PH"/>
        </w:rPr>
        <w:t xml:space="preserve"> in it to help the two of them </w:t>
      </w:r>
      <w:r w:rsidR="003C3892">
        <w:rPr>
          <w:lang w:val="en-PH"/>
        </w:rPr>
        <w:t>realize</w:t>
      </w:r>
      <w:r>
        <w:rPr>
          <w:lang w:val="en-PH"/>
        </w:rPr>
        <w:t xml:space="preserve"> that he was serious with the order that he had given them.</w:t>
      </w:r>
    </w:p>
    <w:p w:rsidR="00C7293E" w:rsidRDefault="00366E74" w:rsidP="00A6239E">
      <w:pPr>
        <w:rPr>
          <w:lang w:val="en-PH"/>
        </w:rPr>
      </w:pPr>
      <w:r>
        <w:rPr>
          <w:lang w:val="en-PH"/>
        </w:rPr>
        <w:t xml:space="preserve">He did not need to turn his attention or use his vision to make sure that both of his trainees were keeping their </w:t>
      </w:r>
      <w:r w:rsidR="00467042">
        <w:rPr>
          <w:lang w:val="en-PH"/>
        </w:rPr>
        <w:t>attention focused on him, and he could not help but allow the smile that was on his face to widen even more as that thought entered the forefront of his mind as he told himself that because they are keeping their gaze focused on him, then they would be able to watch him open the cabinet in question.</w:t>
      </w:r>
    </w:p>
    <w:p w:rsidR="00467042" w:rsidRDefault="00467042" w:rsidP="00A6239E">
      <w:pPr>
        <w:rPr>
          <w:lang w:val="en-PH"/>
        </w:rPr>
      </w:pPr>
      <w:r>
        <w:rPr>
          <w:lang w:val="en-PH"/>
        </w:rPr>
        <w:t xml:space="preserve">If he was being honest, the Baker would have to admit that he had already expected what kind of reaction would be on the face of Victoria and Madison, after all, it was not as if this is his first time opening this kind of a cabinet in front of his trainees, and it is perhaps for that reason that he </w:t>
      </w:r>
      <w:r>
        <w:rPr>
          <w:lang w:val="en-PH"/>
        </w:rPr>
        <w:lastRenderedPageBreak/>
        <w:t>decided to focus more of his attention toward the direction of the cabinet rather than the direction of his trainees, though he did note the rather loud gasps of horror that escaped from the lips of both of his beautiful trainees, a few moments later, when he pulled open the doors of the wheeled cabinet.</w:t>
      </w:r>
    </w:p>
    <w:p w:rsidR="00467042" w:rsidRDefault="00467042" w:rsidP="00A6239E">
      <w:pPr>
        <w:rPr>
          <w:lang w:val="en-PH"/>
        </w:rPr>
      </w:pPr>
      <w:r>
        <w:rPr>
          <w:lang w:val="en-PH"/>
        </w:rPr>
        <w:t>That was another thing that he could not blame them for, their reaction, as he supposed that if he was the one who was on their shoes at that moment, he would have reacted the same way that they had at the sight of the collection of sex toys and items that were intended to cause pain that w</w:t>
      </w:r>
      <w:r w:rsidR="003C3892">
        <w:rPr>
          <w:lang w:val="en-PH"/>
        </w:rPr>
        <w:t>as</w:t>
      </w:r>
      <w:r>
        <w:rPr>
          <w:lang w:val="en-PH"/>
        </w:rPr>
        <w:t xml:space="preserve"> now in full display in front of them. Rather than turn his attention toward the direction of the </w:t>
      </w:r>
      <w:r w:rsidR="00434542">
        <w:rPr>
          <w:lang w:val="en-PH"/>
        </w:rPr>
        <w:t>right</w:t>
      </w:r>
      <w:r w:rsidR="003C3892">
        <w:rPr>
          <w:lang w:val="en-PH"/>
        </w:rPr>
        <w:t>-</w:t>
      </w:r>
      <w:r>
        <w:rPr>
          <w:lang w:val="en-PH"/>
        </w:rPr>
        <w:t xml:space="preserve">hand side – and the collection of dildos, nipple clamps, </w:t>
      </w:r>
      <w:r w:rsidR="00434542">
        <w:rPr>
          <w:lang w:val="en-PH"/>
        </w:rPr>
        <w:t>and other sex toys that were arranged there – he turned his attention toward the right side of the cabinet with the collection of whips and floggers.</w:t>
      </w:r>
    </w:p>
    <w:p w:rsidR="00434542" w:rsidRDefault="00434542" w:rsidP="00A6239E">
      <w:pPr>
        <w:rPr>
          <w:lang w:val="en-PH"/>
        </w:rPr>
      </w:pPr>
      <w:r>
        <w:rPr>
          <w:lang w:val="en-PH"/>
        </w:rPr>
        <w:t xml:space="preserve">He supposed that he could have asked either Madison or Victoria which part of the cabinet scared them the most, but he did not bother to turn </w:t>
      </w:r>
      <w:r w:rsidR="00D20B20">
        <w:rPr>
          <w:lang w:val="en-PH"/>
        </w:rPr>
        <w:t>his attention toward their direction even as he chose one of the many whips that were hanging on that side of the cabinet, and as he pulled the same off of the back of the cabinet, a wide smile appeared on the face of the Baker even as he began to imagine the screams and desperate pleas that he was sure would soon escape from the lips of both Victoria and Madison. He was still in the middle of imagining, a few seconds later, when he then realized that there was no need for him to imagine, after all, he could just make that a reality.</w:t>
      </w:r>
    </w:p>
    <w:p w:rsidR="00D20B20" w:rsidRDefault="009165CF" w:rsidP="00A6239E">
      <w:pPr>
        <w:rPr>
          <w:lang w:val="en-PH"/>
        </w:rPr>
      </w:pPr>
      <w:r>
        <w:rPr>
          <w:lang w:val="en-PH"/>
        </w:rPr>
        <w:t xml:space="preserve">Neither Victoria nor Madison made a sound when he turned his attention toward them, but they did not have to, after all, the expression that the two of them are wearing </w:t>
      </w:r>
      <w:r w:rsidR="003C3892">
        <w:rPr>
          <w:lang w:val="en-PH"/>
        </w:rPr>
        <w:t>is</w:t>
      </w:r>
      <w:r>
        <w:rPr>
          <w:lang w:val="en-PH"/>
        </w:rPr>
        <w:t xml:space="preserve"> more than enough for the Baker to understand what was going through their minds at that moment. In any case, when he began to walk toward their direction, a few moments later, a soft moan escaped from the lips of both young women, and that was the only thing that he needed to hear from them for him to know that both of them are now planning on telling him to stay away from them.</w:t>
      </w:r>
    </w:p>
    <w:p w:rsidR="009165CF" w:rsidRDefault="009165CF" w:rsidP="00A6239E">
      <w:pPr>
        <w:rPr>
          <w:lang w:val="en-PH"/>
        </w:rPr>
      </w:pPr>
      <w:r>
        <w:rPr>
          <w:lang w:val="en-PH"/>
        </w:rPr>
        <w:t xml:space="preserve">He does not know if they would tell him to stay away from them with threats or with pleas, and if he was being honest, the Baker would have to admit that he was looking forward to hearing the answer to that unasked question. Even if that was the case, however, he did not increase the pace </w:t>
      </w:r>
      <w:r>
        <w:rPr>
          <w:lang w:val="en-PH"/>
        </w:rPr>
        <w:lastRenderedPageBreak/>
        <w:t>with which he was approaching them, even as he waited for one of them to shatter the relative silence that had descended inside the room.</w:t>
      </w:r>
    </w:p>
    <w:p w:rsidR="009165CF" w:rsidRDefault="009165CF" w:rsidP="00A6239E">
      <w:pPr>
        <w:rPr>
          <w:lang w:val="en-PH"/>
        </w:rPr>
      </w:pPr>
      <w:r>
        <w:rPr>
          <w:lang w:val="en-PH"/>
        </w:rPr>
        <w:t xml:space="preserve">It turned out that he did not have to wait for long, </w:t>
      </w:r>
      <w:r w:rsidR="00914FAF">
        <w:rPr>
          <w:lang w:val="en-PH"/>
        </w:rPr>
        <w:t xml:space="preserve">and while he cannot be sure why it was Madison who broke the silence that had descended inside the room, he would have to admit that it was rather fun to hear the desperate tone that dripped from every word that managed to escape from the lips of Madison, “Please,” the younger of the two women in the room said. </w:t>
      </w:r>
    </w:p>
    <w:p w:rsidR="00914FAF" w:rsidRDefault="00914FAF" w:rsidP="00A6239E">
      <w:pPr>
        <w:rPr>
          <w:lang w:val="en-PH"/>
        </w:rPr>
      </w:pPr>
      <w:r>
        <w:rPr>
          <w:lang w:val="en-PH"/>
        </w:rPr>
        <w:t xml:space="preserve">The Baker would have to admit that he expected tears to be coming out of the eyes of the younger sister at that moment, and that was part of the reason why he turned his attention toward her direction, a few moments later. The sense of disappointment that he felt when he realized that while she was keeping a desperate expression on her pretty face, no tears were coming out of her </w:t>
      </w:r>
      <w:proofErr w:type="gramStart"/>
      <w:r>
        <w:rPr>
          <w:lang w:val="en-PH"/>
        </w:rPr>
        <w:t>eyes,</w:t>
      </w:r>
      <w:proofErr w:type="gramEnd"/>
      <w:r>
        <w:rPr>
          <w:lang w:val="en-PH"/>
        </w:rPr>
        <w:t xml:space="preserve"> was relatively minimal, and he just mentally shook his head before he turned his attention toward the direction of Victoria.</w:t>
      </w:r>
    </w:p>
    <w:p w:rsidR="00914FAF" w:rsidRDefault="00914FAF" w:rsidP="00A6239E">
      <w:pPr>
        <w:rPr>
          <w:lang w:val="en-PH"/>
        </w:rPr>
      </w:pPr>
      <w:r>
        <w:rPr>
          <w:lang w:val="en-PH"/>
        </w:rPr>
        <w:t>There was also fear written on the pretty visage of the older sister, but as he stared at her direction, the trainer would have to admit that it was not fear that he could see on the visage of the older woman, rather, what he could see was something that even he would not hesitate to label as anger, and it was rather obvious that it was all directed toward him. Once again, however, he would have to disappoint her, as it was rather obvious that she was hoping that the expression that she was wearing would be more than enough to dissuade him from what he was planning.</w:t>
      </w:r>
    </w:p>
    <w:p w:rsidR="00914FAF" w:rsidRDefault="00914FAF" w:rsidP="00A6239E">
      <w:pPr>
        <w:rPr>
          <w:lang w:val="en-PH"/>
        </w:rPr>
      </w:pPr>
      <w:r>
        <w:rPr>
          <w:lang w:val="en-PH"/>
        </w:rPr>
        <w:t>Indeed, the Baker would have to admit that the expression of anger that Victoria was directing toward him at that moment served only to increase his desire to break her, and it was for that reason that, a few moments later, he sent the business end of the whip that he was holding hurling toward the direction of Madison.</w:t>
      </w:r>
    </w:p>
    <w:p w:rsidR="00914FAF" w:rsidRDefault="00914FAF" w:rsidP="00A6239E">
      <w:pPr>
        <w:rPr>
          <w:lang w:val="en-PH"/>
        </w:rPr>
      </w:pPr>
      <w:r>
        <w:rPr>
          <w:lang w:val="en-PH"/>
        </w:rPr>
        <w:t>The lash made a sound as it cut through the air, and it made a sound as the business end of the same made contact with the body of the younger woman inside the room, but neither of those two sounds echoed around the room, after all, the scream that escaped from the lips of Madison, a few moments later, drowned out both of those sounds, and the scream echoed around the room even as the expression of anger on the face of Victoria disappeared and was replaced instead by one that advertised her won horror and pain, as well as desperation.</w:t>
      </w:r>
    </w:p>
    <w:p w:rsidR="00914FAF" w:rsidRDefault="00914FAF" w:rsidP="00A6239E">
      <w:pPr>
        <w:rPr>
          <w:lang w:val="en-PH"/>
        </w:rPr>
      </w:pPr>
      <w:r>
        <w:rPr>
          <w:lang w:val="en-PH"/>
        </w:rPr>
        <w:lastRenderedPageBreak/>
        <w:t>It was the latter expression that the older woman was wearing that convinced him that she understood what it was that she was supposed to do to stop him from whipping the younger woman in the room, but it was also obvious that just because Victoria understood what it was that she was supposed to do, it did not mean that she would do it, and indeed,</w:t>
      </w:r>
      <w:r w:rsidR="009500BE">
        <w:rPr>
          <w:lang w:val="en-PH"/>
        </w:rPr>
        <w:t xml:space="preserve"> while the expression of anger on the face of Victoria intensified, not even the faintest of sounds escaped from her lips.</w:t>
      </w:r>
    </w:p>
    <w:p w:rsidR="009500BE" w:rsidRDefault="00097726" w:rsidP="00A6239E">
      <w:pPr>
        <w:rPr>
          <w:lang w:val="en-PH"/>
        </w:rPr>
      </w:pPr>
      <w:r>
        <w:rPr>
          <w:lang w:val="en-PH"/>
        </w:rPr>
        <w:t>There was another sound that echoed around the room, a few moments later, however, and it caused the expression of amusement that was on the face of the Baker to become more pronounced even as the anger that Victoria was displaying also intensified. The sound that echoed around the room that they were in at that moment would be the scream of pain that escaped from the lips of Madison as another lash landed on her body, a lash that, the Baker would have to admit, he did not aim properly, though the fact that a scream escaped from the lips of Madison told him that he did hit the younger woman.</w:t>
      </w:r>
    </w:p>
    <w:p w:rsidR="00097726" w:rsidRDefault="00097726" w:rsidP="00A6239E">
      <w:pPr>
        <w:rPr>
          <w:lang w:val="en-PH"/>
        </w:rPr>
      </w:pPr>
      <w:r>
        <w:rPr>
          <w:lang w:val="en-PH"/>
        </w:rPr>
        <w:t>It was only after the third lash – and again, Madison marked the moment with a scream – had landed on the body of Madison that he also turned his attention toward her direction, with his gaze focusing upon the direction of her pretty face. The first thing that the Baker noticed when he fixed his gaze upon the visage of Madison would be the tears that were openly flowing out of the eyes of the young woman, and it was because of that display that the Baker sent another lash hurling toward her direction, with the blow this time aimed toward the direction of the slit in between the lips of the womanhood of Madison.</w:t>
      </w:r>
    </w:p>
    <w:p w:rsidR="00097726" w:rsidRDefault="00097726" w:rsidP="00A6239E">
      <w:pPr>
        <w:rPr>
          <w:lang w:val="en-PH"/>
        </w:rPr>
      </w:pPr>
      <w:r>
        <w:rPr>
          <w:lang w:val="en-PH"/>
        </w:rPr>
        <w:t>“Ah!” the scream that escaped from the lips of the younger sister was louder than the first screams that he had already heard from her, and yet, as loud as the pain was with that scream, the Baker was easily able to detect pleasure as well, and that, in turn, caused his manhood to twitch as he told himself that it was rather obvious that despite the pain that she was being given, there was a part of Madison that was enjoying his ministrations.</w:t>
      </w:r>
    </w:p>
    <w:p w:rsidR="00097726" w:rsidRDefault="00097726" w:rsidP="00A6239E">
      <w:pPr>
        <w:rPr>
          <w:lang w:val="en-PH"/>
        </w:rPr>
      </w:pPr>
      <w:r>
        <w:rPr>
          <w:lang w:val="en-PH"/>
        </w:rPr>
        <w:t>That thought had barely left the forefront of his mind before he sent another lash toward the pink knob of sensitive flesh capping her breasts. Again, the scream that escaped from the lips of Madison was loud and had pleasure dripping from the same, though this time, the younger sister was able to speak before he was able to send a follow-up lash toward her other nipple.</w:t>
      </w:r>
    </w:p>
    <w:p w:rsidR="00097726" w:rsidRDefault="00097726" w:rsidP="00A6239E">
      <w:pPr>
        <w:rPr>
          <w:lang w:val="en-PH"/>
        </w:rPr>
      </w:pPr>
      <w:r>
        <w:rPr>
          <w:lang w:val="en-PH"/>
        </w:rPr>
        <w:lastRenderedPageBreak/>
        <w:t>“Please, Sir, please stop,” she said even as fresh tears began to spill from her eyes. He was just about to remind her of what it was that she was supposed to say to get him to stop what he was doing when she interrupted him</w:t>
      </w:r>
      <w:proofErr w:type="gramStart"/>
      <w:r>
        <w:rPr>
          <w:lang w:val="en-PH"/>
        </w:rPr>
        <w:t>,  and</w:t>
      </w:r>
      <w:proofErr w:type="gramEnd"/>
      <w:r>
        <w:rPr>
          <w:lang w:val="en-PH"/>
        </w:rPr>
        <w:t xml:space="preserve"> the words that escaped from her lips at that moment told him that there was no need for him to remind her, after all, she was soon doing what she was supposed to do, “Please, just fuck me, Sir, please,” she said.</w:t>
      </w:r>
    </w:p>
    <w:p w:rsidR="00097726" w:rsidRDefault="00097726" w:rsidP="00A6239E">
      <w:pPr>
        <w:rPr>
          <w:lang w:val="en-PH"/>
        </w:rPr>
      </w:pPr>
      <w:r>
        <w:rPr>
          <w:lang w:val="en-PH"/>
        </w:rPr>
        <w:t>With his gaze focused upon her direction, he was able to watch as she then focused her gaze upon his direction, and that expression that appeared on her face at that moment was the only thing that he needed to see for him to be certain that she was doing whatever is necessary to stop the lashing that she was receiving, with more desperate words soon coming out of her mouth, “Please, Sir, please fuck my dirty cunt, please.”</w:t>
      </w:r>
    </w:p>
    <w:p w:rsidR="00097726" w:rsidRDefault="00097726" w:rsidP="00A6239E">
      <w:pPr>
        <w:rPr>
          <w:lang w:val="en-PH"/>
        </w:rPr>
      </w:pPr>
      <w:r>
        <w:rPr>
          <w:lang w:val="en-PH"/>
        </w:rPr>
        <w:t xml:space="preserve">As desperate as the tone that Madison may be using at that moment may be, it was toward the direction of the older sister that he turned his attention to, a few moments later. As he had expected, there was an expression of horror on the face of Victoria, but the horror that she was displaying at that moment had little to do with the torture that was inflicted upon her younger sister and more to do with the words that had escaped from the lips of Madison. </w:t>
      </w:r>
    </w:p>
    <w:p w:rsidR="00097726" w:rsidRDefault="00097726" w:rsidP="00A6239E">
      <w:pPr>
        <w:rPr>
          <w:lang w:val="en-PH"/>
        </w:rPr>
      </w:pPr>
      <w:r>
        <w:rPr>
          <w:lang w:val="en-PH"/>
        </w:rPr>
        <w:t>It was obvious that she could not believe that Madison would utter the words that she had just uttered, and it was for that reason that the Baker decided that he should give Victoria a taste of the torture – albeit a rather mild one – that her sister had just gone through. The Baker did this by sending the business end of the lash that he was holding toward the direction of Victoria, and soon enough, the sound that the leather made as it contacted the skin of the older sister was drowned out by the scream that escaped from the lips of the older sister.</w:t>
      </w:r>
    </w:p>
    <w:p w:rsidR="00097726" w:rsidRDefault="00097726" w:rsidP="00A6239E">
      <w:pPr>
        <w:rPr>
          <w:lang w:val="en-PH"/>
        </w:rPr>
      </w:pPr>
      <w:r>
        <w:rPr>
          <w:lang w:val="en-PH"/>
        </w:rPr>
        <w:t>“Ah!” the scream that escaped from the lips of Victoria echoed around the room, but the trainer can tell that the scream was a theatrical one, and it pissed him off enough that he did not even wait for the scream to die down before he sent two more lashes straight toward the breasts of Victoria, with the first hitting her left breast, and the second hitting her right breast. Fresh screams escaped from the lips of Victoria as a result of the lashes landing on her body, and since he can tell that this time, the screams were genuine, he decided against sending more.</w:t>
      </w:r>
    </w:p>
    <w:p w:rsidR="00097726" w:rsidRDefault="00374E48" w:rsidP="00A6239E">
      <w:pPr>
        <w:rPr>
          <w:lang w:val="en-PH"/>
        </w:rPr>
      </w:pPr>
      <w:r>
        <w:rPr>
          <w:lang w:val="en-PH"/>
        </w:rPr>
        <w:t xml:space="preserve">“What a selfish sister you are, Fuck-slut,” he said before he then turned his attention toward the direction of Madison. The younger sister flinched when she realized that he had once more </w:t>
      </w:r>
      <w:r>
        <w:rPr>
          <w:lang w:val="en-PH"/>
        </w:rPr>
        <w:lastRenderedPageBreak/>
        <w:t>turned his attention toward her, and he watched as she parted her lips, though if he was being honest, he would have to admit that he did not need to hear the words that were about to come out of her mouth for him to know what it was that she wanted to say.</w:t>
      </w:r>
    </w:p>
    <w:p w:rsidR="00374E48" w:rsidRDefault="00374E48" w:rsidP="00A6239E">
      <w:pPr>
        <w:rPr>
          <w:lang w:val="en-PH"/>
        </w:rPr>
      </w:pPr>
      <w:r>
        <w:rPr>
          <w:lang w:val="en-PH"/>
        </w:rPr>
        <w:t>In any case, it was not as if she got the chance to say anything as, a few moments later, the pleading words that were supposed to come out of her lips was drowned out by the scream that accompanied another lash that the Baker had sent her way, and this time, the business end of the whip had landed upon the slit that marked the entrance to her most intimate of parts.</w:t>
      </w:r>
    </w:p>
    <w:p w:rsidR="00374E48" w:rsidRDefault="00374E48" w:rsidP="00A6239E">
      <w:pPr>
        <w:rPr>
          <w:lang w:val="en-PH"/>
        </w:rPr>
      </w:pPr>
      <w:r>
        <w:rPr>
          <w:lang w:val="en-PH"/>
        </w:rPr>
        <w:t xml:space="preserve">“Ah!” the beautiful younger woman screamed, but, in testament to the desperation that Madison was feeling at that moment, she did not wait for the scream to stop echoing around the room before she forced herself to focus her attention toward the direction of the Baker and she pushed the words that he wanted to hear from her out of her mouth, </w:t>
      </w:r>
      <w:r w:rsidR="00362B83">
        <w:rPr>
          <w:lang w:val="en-PH"/>
        </w:rPr>
        <w:t xml:space="preserve">“Please Sir! Please fuck this </w:t>
      </w:r>
      <w:proofErr w:type="gramStart"/>
      <w:r w:rsidR="00362B83">
        <w:rPr>
          <w:lang w:val="en-PH"/>
        </w:rPr>
        <w:t>whore,</w:t>
      </w:r>
      <w:proofErr w:type="gramEnd"/>
      <w:r w:rsidR="00362B83">
        <w:rPr>
          <w:lang w:val="en-PH"/>
        </w:rPr>
        <w:t xml:space="preserve"> please fuck my dirty cunt, please!”</w:t>
      </w:r>
    </w:p>
    <w:p w:rsidR="00362B83" w:rsidRDefault="00362B83" w:rsidP="00A6239E">
      <w:pPr>
        <w:rPr>
          <w:lang w:val="en-PH"/>
        </w:rPr>
      </w:pPr>
      <w:r>
        <w:rPr>
          <w:lang w:val="en-PH"/>
        </w:rPr>
        <w:t xml:space="preserve">It was hard for him to keep the smile from appearing on his face at that moment, so the Baker did not even bother, but he did send another lash hurling toward the slit in between the lips of the </w:t>
      </w:r>
      <w:proofErr w:type="spellStart"/>
      <w:r>
        <w:rPr>
          <w:lang w:val="en-PH"/>
        </w:rPr>
        <w:t>cunt</w:t>
      </w:r>
      <w:proofErr w:type="spellEnd"/>
      <w:r>
        <w:rPr>
          <w:lang w:val="en-PH"/>
        </w:rPr>
        <w:t xml:space="preserve"> of Madison causing another scream and even more desperate pleas to escape from the lips of the younger woman. After sending that most recent lash, he then turned his gaze toward the direction of Victoria, and the smile that he was wearing on his face at that moment became more pronounced because of the expression that she was wearing.</w:t>
      </w:r>
    </w:p>
    <w:p w:rsidR="00362B83" w:rsidRDefault="00362B83" w:rsidP="00A6239E">
      <w:pPr>
        <w:rPr>
          <w:lang w:val="en-PH"/>
        </w:rPr>
      </w:pPr>
      <w:r>
        <w:rPr>
          <w:lang w:val="en-PH"/>
        </w:rPr>
        <w:t xml:space="preserve"> After all, the expression that the older sister was wearing at that moment told him that she finally understood what the purpose of the exercise that they were going through at that moment would be. It was an expression that told him that Victoria understood that her trainer did not have any plans of playing with the </w:t>
      </w:r>
      <w:proofErr w:type="spellStart"/>
      <w:r>
        <w:rPr>
          <w:lang w:val="en-PH"/>
        </w:rPr>
        <w:t>cunt</w:t>
      </w:r>
      <w:proofErr w:type="spellEnd"/>
      <w:r>
        <w:rPr>
          <w:lang w:val="en-PH"/>
        </w:rPr>
        <w:t xml:space="preserve"> of Madison, rather, she had always been the target, and the only reason that the Baker was focusing his attention upon her younger sister was </w:t>
      </w:r>
      <w:r w:rsidR="003C3892">
        <w:rPr>
          <w:lang w:val="en-PH"/>
        </w:rPr>
        <w:t>that</w:t>
      </w:r>
      <w:r>
        <w:rPr>
          <w:lang w:val="en-PH"/>
        </w:rPr>
        <w:t xml:space="preserve"> he wanted to hear those same words coming out of the mouth of Madison escape from the lips of Victoria.</w:t>
      </w:r>
    </w:p>
    <w:p w:rsidR="00362B83" w:rsidRDefault="00362B83" w:rsidP="00A6239E">
      <w:pPr>
        <w:rPr>
          <w:lang w:val="en-PH"/>
        </w:rPr>
      </w:pPr>
      <w:r>
        <w:rPr>
          <w:lang w:val="en-PH"/>
        </w:rPr>
        <w:t>He watched as she visibly swallowed, a few moments later, but before he could say anything, she was already parting her lips, and he schooled his features so that his expression would turn into a neutral one even as she said, “Please, Sir, please fuck my dirty cunt, please.”</w:t>
      </w:r>
    </w:p>
    <w:p w:rsidR="00362B83" w:rsidRDefault="00362B83" w:rsidP="00A6239E">
      <w:pPr>
        <w:rPr>
          <w:lang w:val="en-PH"/>
        </w:rPr>
      </w:pPr>
      <w:r>
        <w:rPr>
          <w:lang w:val="en-PH"/>
        </w:rPr>
        <w:lastRenderedPageBreak/>
        <w:t>The tone that the older sister had used was not desperate enough in the opinion of the trainer, and it was for that reason that he did not do what Victoria had requested. When she realized that was the case, she parted her lips yet again, and it was rather obvious that she was about to beg him again, only for the words that were supposed to come out of her lip to be cut off as another scream escaped from the lips of Madison as a result of the Baker sending another blow toward the direction of her breasts.</w:t>
      </w:r>
    </w:p>
    <w:p w:rsidR="00362B83" w:rsidRDefault="00362B83" w:rsidP="00A6239E">
      <w:pPr>
        <w:rPr>
          <w:lang w:val="en-PH"/>
        </w:rPr>
      </w:pPr>
      <w:r>
        <w:rPr>
          <w:lang w:val="en-PH"/>
        </w:rPr>
        <w:t>That scream that escaped from the lips of Madison may have been loud, but it was still drowned out by the scream that escaped from the lips of Victoria in reaction to what the Baker had done to her sister. Indeed, the scream that escaped from the lips of Victoria was loud enough that the Baker turned his attention toward the older sister, a few moments later, and he did so just in time to watch as she practically screamed, “Please, please, just fuck me, please,” before she sobbed and added, “Leave her alone, please, and just use me as much as you want, please.”</w:t>
      </w:r>
    </w:p>
    <w:p w:rsidR="00362B83" w:rsidRDefault="00362B83" w:rsidP="00A6239E">
      <w:pPr>
        <w:rPr>
          <w:lang w:val="en-PH"/>
        </w:rPr>
      </w:pPr>
      <w:r>
        <w:rPr>
          <w:lang w:val="en-PH"/>
        </w:rPr>
        <w:t>If he was being honest, the Baker would have to admit that the words that Victoria had uttered a</w:t>
      </w:r>
      <w:r w:rsidR="003C3892">
        <w:rPr>
          <w:lang w:val="en-PH"/>
        </w:rPr>
        <w:t>t</w:t>
      </w:r>
      <w:r>
        <w:rPr>
          <w:lang w:val="en-PH"/>
        </w:rPr>
        <w:t xml:space="preserve"> that moment more than met his requirements of what he wanted to hear from her, though even if that was the case, he still refused to do anything about it, and instead, he simply returned his gaze toward the direction of Madison. It was an action that caused another scream to escape from the lips of Victoria as she realized that him turning his attention toward her sister was his way of telling both of them that he was about to whip Madison again.</w:t>
      </w:r>
    </w:p>
    <w:p w:rsidR="00362B83" w:rsidRDefault="00362B83" w:rsidP="00A6239E">
      <w:pPr>
        <w:rPr>
          <w:lang w:val="en-PH"/>
        </w:rPr>
      </w:pPr>
      <w:r>
        <w:rPr>
          <w:lang w:val="en-PH"/>
        </w:rPr>
        <w:t xml:space="preserve">At that moment, however, the Baker would have had no problem admitting that the </w:t>
      </w:r>
      <w:r w:rsidR="00AB2746">
        <w:rPr>
          <w:lang w:val="en-PH"/>
        </w:rPr>
        <w:t xml:space="preserve">only reason that he turned his attention toward Madison at that moment was </w:t>
      </w:r>
      <w:r w:rsidR="003C3892">
        <w:rPr>
          <w:lang w:val="en-PH"/>
        </w:rPr>
        <w:t>that</w:t>
      </w:r>
      <w:r w:rsidR="00AB2746">
        <w:rPr>
          <w:lang w:val="en-PH"/>
        </w:rPr>
        <w:t xml:space="preserve"> he wanted to see the reaction of Victoria, and she most certainly did not disappoint him as, when the older sister realized that the Baker had turned his attention back toward Madison, she let out another loud sound before she then said, “Please, Sir, please just use me, please leave her alone, please,” before she paused and added in a more desperate tone, “Please, Sir, please, this slave wants your magnificent cock in her useless cunt, please, please, Sir.”</w:t>
      </w:r>
    </w:p>
    <w:p w:rsidR="00AB2746" w:rsidRDefault="00AB2746" w:rsidP="00A6239E">
      <w:pPr>
        <w:rPr>
          <w:lang w:val="en-PH"/>
        </w:rPr>
      </w:pPr>
      <w:r>
        <w:rPr>
          <w:lang w:val="en-PH"/>
        </w:rPr>
        <w:t xml:space="preserve">The Baker allowed a smile to appear on his face at the same time that he turned his full attention toward the direction of Victoria, and as he turned his front toward her direction, he also made a show of lowering the zipper of the pants that he was wearing so that she could see him retrieving his cock from the confines of the same. He could see her flinch and hesitate when she saw his </w:t>
      </w:r>
      <w:r>
        <w:rPr>
          <w:lang w:val="en-PH"/>
        </w:rPr>
        <w:lastRenderedPageBreak/>
        <w:t>erect manhood and the tip of the same pointing toward her direction, but at the same time, a determined expression appeared on her face, a few moments later, and that was all that he needed to see at that moment.</w:t>
      </w:r>
    </w:p>
    <w:p w:rsidR="00AB2746" w:rsidRDefault="00AB2746" w:rsidP="00A6239E">
      <w:pPr>
        <w:rPr>
          <w:lang w:val="en-PH"/>
        </w:rPr>
      </w:pPr>
      <w:r>
        <w:rPr>
          <w:lang w:val="en-PH"/>
        </w:rPr>
        <w:t>Indeed, even when he took another step toward her, a few moments later, she did not even flinch. He told himself that she probably would have flinched had she realized that the tough façade that she was giving him at that moment served only to make him want to hurt her even more, but then he mentally shook his head even as the Baker reminded himself that he would enjoy it even more if she were to remain defiant despite the words that had already escaped from her lips, after all, there is no use in training a woman who had already come to accept that she is a living plaything.</w:t>
      </w:r>
    </w:p>
    <w:p w:rsidR="00AB2746" w:rsidRDefault="00AB2746" w:rsidP="00A6239E">
      <w:pPr>
        <w:rPr>
          <w:lang w:val="en-PH"/>
        </w:rPr>
      </w:pPr>
      <w:r>
        <w:rPr>
          <w:lang w:val="en-PH"/>
        </w:rPr>
        <w:t>If that were the case, then there would be no need to train her, and he would have to send her off to be auctioned, which would be rather disappointing for the Baker as he was just beginning his fun with them.</w:t>
      </w:r>
    </w:p>
    <w:p w:rsidR="00AB2746" w:rsidRDefault="00AB2746" w:rsidP="00A6239E">
      <w:pPr>
        <w:rPr>
          <w:lang w:val="en-PH"/>
        </w:rPr>
      </w:pPr>
      <w:r>
        <w:rPr>
          <w:lang w:val="en-PH"/>
        </w:rPr>
        <w:t xml:space="preserve">Those thoughts went through the forefront of the mind of the Baker even as he continued to walk forward, and soon enough, he found himself standing less than six inches away from where Victoria was restrained. The moment that she realized that the distance between their faces was just about half the length of a standard ruler, he saw her place an expression on her pretty face that he could not help but label as anger and defiance, but even he would have to admit that he could not be sure, after all, she </w:t>
      </w:r>
      <w:r w:rsidR="000F3F90">
        <w:rPr>
          <w:lang w:val="en-PH"/>
        </w:rPr>
        <w:t>schooled her features right away, removing that expression and placing instead a submissive one.</w:t>
      </w:r>
    </w:p>
    <w:p w:rsidR="000F3F90" w:rsidRDefault="000F3F90" w:rsidP="00A6239E">
      <w:pPr>
        <w:rPr>
          <w:lang w:val="en-PH"/>
        </w:rPr>
      </w:pPr>
      <w:r>
        <w:rPr>
          <w:lang w:val="en-PH"/>
        </w:rPr>
        <w:t>He smiled even as he minimized the distance between the two of them yet again, and she gasped even as her eyes turned toward his lips, an action that told him that she was dreading him kissing her, though he mentally told himself that she should not dread that, after all, he has no intention of kissing her, and instead, he wrapped the fingers of his right hand along the shaft of his cock before he used that as his leverage to position the tip of his manhood against the entrance to the most intimate of parts of Victoria, causing a protesting moan to escape from her lips.</w:t>
      </w:r>
    </w:p>
    <w:p w:rsidR="000F3F90" w:rsidRDefault="009C362A" w:rsidP="00A6239E">
      <w:pPr>
        <w:rPr>
          <w:lang w:val="en-PH"/>
        </w:rPr>
      </w:pPr>
      <w:r>
        <w:rPr>
          <w:lang w:val="en-PH"/>
        </w:rPr>
        <w:t xml:space="preserve">Even that, however, was limited, as she must have told herself that the sounds that were escaping from her lips would indicate to him that she does not want what was about to happen. Her mind, the Baker knew, was telling her that she should act as if she wanted this, otherwise, it would be </w:t>
      </w:r>
      <w:r>
        <w:rPr>
          <w:lang w:val="en-PH"/>
        </w:rPr>
        <w:lastRenderedPageBreak/>
        <w:t xml:space="preserve">her sister who would suffer, and it was for that reason that a </w:t>
      </w:r>
      <w:proofErr w:type="spellStart"/>
      <w:r>
        <w:rPr>
          <w:lang w:val="en-PH"/>
        </w:rPr>
        <w:t>moan</w:t>
      </w:r>
      <w:proofErr w:type="spellEnd"/>
      <w:r>
        <w:rPr>
          <w:lang w:val="en-PH"/>
        </w:rPr>
        <w:t xml:space="preserve"> escaped from her lips, a few moments later.</w:t>
      </w:r>
    </w:p>
    <w:p w:rsidR="000474BE" w:rsidRDefault="009C362A" w:rsidP="00A6239E">
      <w:pPr>
        <w:rPr>
          <w:lang w:val="en-PH"/>
        </w:rPr>
      </w:pPr>
      <w:r>
        <w:rPr>
          <w:lang w:val="en-PH"/>
        </w:rPr>
        <w:t>It was a moan of pleasure, but even the Baker would have to admit that the sound was contrived and theatrical, and instead of telling him that she was looking toward to what was about to happen to her, she was dreading it. He told himself that he could not blame her for thinking the way that she was thinking even as he increased the pace with which he was rubbing the tip of his cock against the entrance to her most intimate of parts.</w:t>
      </w:r>
    </w:p>
    <w:p w:rsidR="000474BE" w:rsidRDefault="000474BE" w:rsidP="00A6239E">
      <w:pPr>
        <w:rPr>
          <w:lang w:val="en-PH"/>
        </w:rPr>
      </w:pPr>
      <w:r>
        <w:rPr>
          <w:lang w:val="en-PH"/>
        </w:rPr>
        <w:t>He turned his gaze toward the face of Victoria at that moment, and he only had to look at her visage for a few moments for him to understand that she was, even at that moment, mentally preparing herself for what was about to come. That expression that she was wearing also told him that she believed that he intends to violate her cunt, and because that was not the case, a smile appeared on his face.</w:t>
      </w:r>
    </w:p>
    <w:p w:rsidR="000474BE" w:rsidRDefault="000474BE" w:rsidP="00A6239E">
      <w:pPr>
        <w:rPr>
          <w:lang w:val="en-PH"/>
        </w:rPr>
      </w:pPr>
      <w:r>
        <w:rPr>
          <w:lang w:val="en-PH"/>
        </w:rPr>
        <w:t xml:space="preserve">Her first clue that he had no intention of taking her in her womanhood must have come, a few moments after that thought had entered the forefront of the mind of the Baker, as he stopped what he was doing and, indeed, a surprised expression appeared on the face of the older sister at that moment. He allowed her to see the wide smile on his face before he then walked forward, passing by her and positioning himself behind her before he then caused </w:t>
      </w:r>
      <w:r w:rsidR="003C3892">
        <w:rPr>
          <w:lang w:val="en-PH"/>
        </w:rPr>
        <w:t>t</w:t>
      </w:r>
      <w:r>
        <w:rPr>
          <w:lang w:val="en-PH"/>
        </w:rPr>
        <w:t xml:space="preserve">he frame that she was strapped against to fold, forcing Victoria into a position that saw her bent-over air. </w:t>
      </w:r>
    </w:p>
    <w:p w:rsidR="000474BE" w:rsidRDefault="000474BE" w:rsidP="00A6239E">
      <w:pPr>
        <w:rPr>
          <w:lang w:val="en-PH"/>
        </w:rPr>
      </w:pPr>
      <w:r>
        <w:rPr>
          <w:lang w:val="en-PH"/>
        </w:rPr>
        <w:t xml:space="preserve">The beautiful actress may have wanted to just fall onto the floor at that moment, but because of the restraints that were attached </w:t>
      </w:r>
      <w:r w:rsidR="003C3892">
        <w:rPr>
          <w:lang w:val="en-PH"/>
        </w:rPr>
        <w:t>to</w:t>
      </w:r>
      <w:r>
        <w:rPr>
          <w:lang w:val="en-PH"/>
        </w:rPr>
        <w:t xml:space="preserve"> her body, that was impossible. It was one of the many things that the Baker paid attention to even as he remained in his position behind the bent-over young woman, and among those things that he paid attention to would be the way that her breasts pointed toward the floor and her smooth back which, he told himself, would soon be crisscrossed with red marks as a result of his whip.</w:t>
      </w:r>
    </w:p>
    <w:p w:rsidR="000474BE" w:rsidRDefault="000474BE" w:rsidP="00A6239E">
      <w:pPr>
        <w:rPr>
          <w:lang w:val="en-PH"/>
        </w:rPr>
      </w:pPr>
      <w:r>
        <w:rPr>
          <w:lang w:val="en-PH"/>
        </w:rPr>
        <w:t xml:space="preserve">He forced himself to return to the present even as he once more wrapped the fingers of his right hand around the shaft of his cock and just in case Victoria had failed to realize that the position that he had been placed in meant that both her cunt and her asshole was </w:t>
      </w:r>
      <w:proofErr w:type="spellStart"/>
      <w:r>
        <w:rPr>
          <w:lang w:val="en-PH"/>
        </w:rPr>
        <w:t>defenseless</w:t>
      </w:r>
      <w:proofErr w:type="spellEnd"/>
      <w:r>
        <w:rPr>
          <w:lang w:val="en-PH"/>
        </w:rPr>
        <w:t xml:space="preserve"> and open for him to use, he was soon rubbing the tip of his cock against the slit in between the lips of her womanhood.</w:t>
      </w:r>
    </w:p>
    <w:p w:rsidR="0051454D" w:rsidRDefault="000474BE" w:rsidP="00A6239E">
      <w:pPr>
        <w:rPr>
          <w:lang w:val="en-PH"/>
        </w:rPr>
      </w:pPr>
      <w:r>
        <w:rPr>
          <w:lang w:val="en-PH"/>
        </w:rPr>
        <w:lastRenderedPageBreak/>
        <w:t xml:space="preserve">As he was teasing the </w:t>
      </w:r>
      <w:proofErr w:type="spellStart"/>
      <w:r>
        <w:rPr>
          <w:lang w:val="en-PH"/>
        </w:rPr>
        <w:t>cunt</w:t>
      </w:r>
      <w:proofErr w:type="spellEnd"/>
      <w:r>
        <w:rPr>
          <w:lang w:val="en-PH"/>
        </w:rPr>
        <w:t xml:space="preserve"> of the older sister, he turned his attention toward the younger one</w:t>
      </w:r>
      <w:r w:rsidR="003C3892">
        <w:rPr>
          <w:lang w:val="en-PH"/>
        </w:rPr>
        <w:t>s</w:t>
      </w:r>
      <w:r>
        <w:rPr>
          <w:lang w:val="en-PH"/>
        </w:rPr>
        <w:t xml:space="preserve">, and the word that escaped from his lips at that moment, he was sure, would have left Madison no doubt that she would regret it if she failed to obey the order that he was about to give her, </w:t>
      </w:r>
      <w:r w:rsidR="0051454D">
        <w:rPr>
          <w:lang w:val="en-PH"/>
        </w:rPr>
        <w:t>“Make sure that you watch what is about to happen, otherwise, this would seem like a lover’s caress compared to what I would do to you.”</w:t>
      </w:r>
    </w:p>
    <w:p w:rsidR="0051454D" w:rsidRDefault="0051454D" w:rsidP="00A6239E">
      <w:pPr>
        <w:rPr>
          <w:lang w:val="en-PH"/>
        </w:rPr>
      </w:pPr>
      <w:r>
        <w:rPr>
          <w:lang w:val="en-PH"/>
        </w:rPr>
        <w:t xml:space="preserve">The Baker did not even wait for Madison to nod, and instead, he simply turned his attention toward the direction of the back of Victoria before he then used his left hand – as his right was still wrapped around his manhood – to grab a fistful of the hair of Victoria, and he used that as his leverage, pulling hard on the same to force the older sister to fix her gaze toward the direction of the younger. </w:t>
      </w:r>
    </w:p>
    <w:p w:rsidR="0051454D" w:rsidRDefault="0051454D" w:rsidP="00A6239E">
      <w:pPr>
        <w:rPr>
          <w:lang w:val="en-PH"/>
        </w:rPr>
      </w:pPr>
      <w:r>
        <w:rPr>
          <w:lang w:val="en-PH"/>
        </w:rPr>
        <w:t>As he had expected, protests escaped from the lips of Victoria, though no amount of protest on her part would have made him let go of her hair in the first place. In any case, a few moments later, he gave her something else to protest about aside from the pain that he was giving her when he then used his right hand to move the tip of his cock, toward the direction of the rim of the asshole of Victoria.</w:t>
      </w:r>
    </w:p>
    <w:p w:rsidR="0051454D" w:rsidRDefault="0051454D" w:rsidP="00A6239E">
      <w:pPr>
        <w:rPr>
          <w:lang w:val="en-PH"/>
        </w:rPr>
      </w:pPr>
      <w:r>
        <w:rPr>
          <w:lang w:val="en-PH"/>
        </w:rPr>
        <w:t>He turned his attention not toward the face of Victoria – it would have been impossible for him to see her visage anyway, because of the position that they were in – and instead, he focused it toward the direction of the face of Madison. It would appear that his decision to focus her attention upon the visage of the younger sister was justified because the expression on the face of Madison at that moment reflected the expression that was on the face of Victoria.</w:t>
      </w:r>
    </w:p>
    <w:p w:rsidR="00346A98" w:rsidRDefault="00F4197E" w:rsidP="00A6239E">
      <w:pPr>
        <w:rPr>
          <w:lang w:val="en-PH"/>
        </w:rPr>
      </w:pPr>
      <w:r>
        <w:rPr>
          <w:lang w:val="en-PH"/>
        </w:rPr>
        <w:t xml:space="preserve">The horrified expression that was on the face of Madison – and Victoria as well – was justified, but he did not wait for the younger or older sister to say anything before he then thrust his hips forward, forcing the rim of her asshole </w:t>
      </w:r>
      <w:r w:rsidR="00346A98">
        <w:rPr>
          <w:lang w:val="en-PH"/>
        </w:rPr>
        <w:t>to part so that he could enter her tight anal canal. He could feel the tip of his cock forcing its way past her anal sphincter before an actual scream echoed around the room, and that scream was compounded, before he could even react to it, by one that escaped from the lips of the other sister.</w:t>
      </w:r>
    </w:p>
    <w:p w:rsidR="00346A98" w:rsidRDefault="00346A98" w:rsidP="00A6239E">
      <w:pPr>
        <w:rPr>
          <w:lang w:val="en-PH"/>
        </w:rPr>
      </w:pPr>
      <w:r>
        <w:rPr>
          <w:lang w:val="en-PH"/>
        </w:rPr>
        <w:t xml:space="preserve">He would have to admit that he was not sure if it was Victoria or Madison who had screamed first, and in the end, it did not matter. Of course, the reason why he cannot tell among his trainees had screamed first had more to do with the fact that he was so distracted by the tightness </w:t>
      </w:r>
      <w:r>
        <w:rPr>
          <w:lang w:val="en-PH"/>
        </w:rPr>
        <w:lastRenderedPageBreak/>
        <w:t>of the anal canal that he was using and, indeed, a hiss of pure pleasure escaped from his lips, a few moments later, even as he continued as much of the length of his manhood as possible inside the tight anal canal of the young bent-over actress in front of him.</w:t>
      </w:r>
    </w:p>
    <w:p w:rsidR="00346A98" w:rsidRDefault="00346A98" w:rsidP="00A6239E">
      <w:pPr>
        <w:rPr>
          <w:lang w:val="en-PH"/>
        </w:rPr>
      </w:pPr>
      <w:r>
        <w:rPr>
          <w:lang w:val="en-PH"/>
        </w:rPr>
        <w:t>“You should get used to this,” the Baker said at the same time that he eased on his hold against her hair, though just because he loosened a bit does not mean that she was able to move her head again, in any case, there are other things that she would have to worry about and, a few moments later, he added, “Your future Master would, undoubtedly, enjoy using your asshole.”</w:t>
      </w:r>
    </w:p>
    <w:p w:rsidR="00346A98" w:rsidRDefault="00346A98" w:rsidP="00A6239E">
      <w:pPr>
        <w:rPr>
          <w:lang w:val="en-PH"/>
        </w:rPr>
      </w:pPr>
      <w:r>
        <w:rPr>
          <w:lang w:val="en-PH"/>
        </w:rPr>
        <w:t>He did not give Victoria a chance to say anything before he started moving again, but rather than move the shaft of his cock deeper into the tight asshole of Victoria, he did the opposite, as he soon removed the shaft of his cock out of her abused anal canal. The fact that she did not let out any sound that suggested any sort of relief to him suggested that the older sister knew the reason why he was removing the shaft of his manhood from her tight anal canal, and he would have to admit that he cannot help but congratulate her – even if only mentally – as she realized that any sound of relief that would escape from her lips would be premature.</w:t>
      </w:r>
    </w:p>
    <w:p w:rsidR="001904DB" w:rsidRDefault="001904DB" w:rsidP="00A6239E">
      <w:pPr>
        <w:rPr>
          <w:lang w:val="en-PH"/>
        </w:rPr>
      </w:pPr>
      <w:r>
        <w:rPr>
          <w:lang w:val="en-PH"/>
        </w:rPr>
        <w:t xml:space="preserve">“Ah!” another scream escaped from the lips of Victoria, a few moments later, as the Baker thrust his hips forward. When he first removed his manhood from her asshole, only a fraction of his cock had managed to enter her tight anal canal, and while the story was still the same with his second thrust, he also noted that she had been forced to take far more of his length at that moment. </w:t>
      </w:r>
    </w:p>
    <w:p w:rsidR="001904DB" w:rsidRDefault="001904DB" w:rsidP="00A6239E">
      <w:pPr>
        <w:rPr>
          <w:lang w:val="en-PH"/>
        </w:rPr>
      </w:pPr>
      <w:r>
        <w:rPr>
          <w:lang w:val="en-PH"/>
        </w:rPr>
        <w:t>He removed his shaft from her tight asshole a few moments later, but then he slammed himself back inside her, though the sound that resulted from their flesh hitting each other was drowned out by the scream that escaped from the lips of Victoria even as he forced her anal canal to expand yet again. The screams that were escaping from the lips of Victoria told him that her body was having a hard time keeping up with the ministrations that the Baker was giving her, and with a mental shake of his head, he reminded himself that because his thrusts into her tight anal canal w</w:t>
      </w:r>
      <w:r w:rsidR="003C3892">
        <w:rPr>
          <w:lang w:val="en-PH"/>
        </w:rPr>
        <w:t>ere</w:t>
      </w:r>
      <w:r>
        <w:rPr>
          <w:lang w:val="en-PH"/>
        </w:rPr>
        <w:t xml:space="preserve"> also causing his cock to become harder larger, that was also having an effect.</w:t>
      </w:r>
    </w:p>
    <w:p w:rsidR="00A35D89" w:rsidRDefault="001904DB" w:rsidP="00A6239E">
      <w:pPr>
        <w:rPr>
          <w:lang w:val="en-PH"/>
        </w:rPr>
      </w:pPr>
      <w:r>
        <w:rPr>
          <w:lang w:val="en-PH"/>
        </w:rPr>
        <w:t>The Baker fought the urge to curse as he realized that, given the pace that he was moving in and out of the anal canal of Victoria, it was obvious that he would reach his climax far earlier than his original goal of burying his cock as deep as possible</w:t>
      </w:r>
      <w:r w:rsidR="00A35D89">
        <w:rPr>
          <w:lang w:val="en-PH"/>
        </w:rPr>
        <w:t xml:space="preserve">. He shook his head, a few moments </w:t>
      </w:r>
      <w:r w:rsidR="00A35D89">
        <w:rPr>
          <w:lang w:val="en-PH"/>
        </w:rPr>
        <w:lastRenderedPageBreak/>
        <w:t>later, however, as he told himself that it could not be helped, and at the same time that thought entered the forefront of his mind, an involuntary hiss of pleasure escaped from his lips.</w:t>
      </w:r>
    </w:p>
    <w:p w:rsidR="00BF4846" w:rsidRDefault="00BF4846" w:rsidP="00A6239E">
      <w:pPr>
        <w:rPr>
          <w:lang w:val="en-PH"/>
        </w:rPr>
      </w:pPr>
      <w:r>
        <w:rPr>
          <w:lang w:val="en-PH"/>
        </w:rPr>
        <w:t>“Where do you think should I cum, Fuck-slut?” he suddenly asked at the same time that he pulled the hair of Victoria yet again. His action seems to have taken her by surprise because rather than answering the question that he had asked, the only reaction that Victoria gave would be a scream of pain, and for that reason, he then added, “Well, wherever it is that I would cum, you would have to clean my cock, so I guess that it does not matter now, does it, cunt?”</w:t>
      </w:r>
    </w:p>
    <w:p w:rsidR="00BF4846" w:rsidRDefault="00BF4846" w:rsidP="00A6239E">
      <w:pPr>
        <w:rPr>
          <w:lang w:val="en-PH"/>
        </w:rPr>
      </w:pPr>
    </w:p>
    <w:p w:rsidR="009C362A" w:rsidRPr="005507E6" w:rsidRDefault="009C362A" w:rsidP="00A6239E">
      <w:pPr>
        <w:rPr>
          <w:lang w:val="en-PH"/>
        </w:rPr>
      </w:pPr>
      <w:bookmarkStart w:id="0" w:name="_GoBack"/>
      <w:bookmarkEnd w:id="0"/>
      <w:r>
        <w:rPr>
          <w:lang w:val="en-PH"/>
        </w:rPr>
        <w:t xml:space="preserve"> </w:t>
      </w:r>
    </w:p>
    <w:sectPr w:rsidR="009C362A" w:rsidRPr="005507E6" w:rsidSect="006C5B7F">
      <w:headerReference w:type="even" r:id="rId7"/>
      <w:headerReference w:type="default" r:id="rId8"/>
      <w:foot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65161" w:rsidRDefault="00A65161" w:rsidP="0062634E">
      <w:pPr>
        <w:spacing w:after="0" w:line="240" w:lineRule="auto"/>
      </w:pPr>
      <w:r>
        <w:separator/>
      </w:r>
    </w:p>
  </w:endnote>
  <w:endnote w:type="continuationSeparator" w:id="0">
    <w:p w:rsidR="00A65161" w:rsidRDefault="00A65161" w:rsidP="0062634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2746" w:rsidRPr="005E243E" w:rsidRDefault="00AB2746">
    <w:pPr>
      <w:pStyle w:val="Footer"/>
      <w:pBdr>
        <w:top w:val="thinThickSmallGap" w:sz="24" w:space="1" w:color="622423" w:themeColor="accent2" w:themeShade="7F"/>
      </w:pBdr>
      <w:rPr>
        <w:b/>
        <w:sz w:val="28"/>
      </w:rPr>
    </w:pPr>
    <w:r w:rsidRPr="005E243E">
      <w:rPr>
        <w:b/>
        <w:sz w:val="28"/>
      </w:rPr>
      <w:t>PROJECT 21A918C</w:t>
    </w:r>
    <w:r w:rsidRPr="005E243E">
      <w:rPr>
        <w:b/>
        <w:sz w:val="28"/>
      </w:rPr>
      <w:tab/>
      <w:t>OPERATION CHARLOTTE</w:t>
    </w:r>
    <w:r w:rsidRPr="005E243E">
      <w:rPr>
        <w:b/>
        <w:sz w:val="28"/>
      </w:rPr>
      <w:ptab w:relativeTo="margin" w:alignment="right" w:leader="none"/>
    </w:r>
    <w:r w:rsidRPr="005E243E">
      <w:rPr>
        <w:b/>
        <w:sz w:val="28"/>
      </w:rPr>
      <w:t xml:space="preserve">Page </w:t>
    </w:r>
    <w:r w:rsidR="00E176B4" w:rsidRPr="005E243E">
      <w:rPr>
        <w:b/>
        <w:sz w:val="28"/>
      </w:rPr>
      <w:fldChar w:fldCharType="begin"/>
    </w:r>
    <w:r w:rsidRPr="005E243E">
      <w:rPr>
        <w:b/>
        <w:sz w:val="28"/>
      </w:rPr>
      <w:instrText xml:space="preserve"> PAGE   \* MERGEFORMAT </w:instrText>
    </w:r>
    <w:r w:rsidR="00E176B4" w:rsidRPr="005E243E">
      <w:rPr>
        <w:b/>
        <w:sz w:val="28"/>
      </w:rPr>
      <w:fldChar w:fldCharType="separate"/>
    </w:r>
    <w:r w:rsidR="003C3892">
      <w:rPr>
        <w:b/>
        <w:noProof/>
        <w:sz w:val="28"/>
      </w:rPr>
      <w:t>15</w:t>
    </w:r>
    <w:r w:rsidR="00E176B4" w:rsidRPr="005E243E">
      <w:rPr>
        <w:b/>
        <w:noProof/>
        <w:sz w:val="28"/>
      </w:rPr>
      <w:fldChar w:fldCharType="end"/>
    </w:r>
  </w:p>
  <w:p w:rsidR="00AB2746" w:rsidRPr="005E243E" w:rsidRDefault="00AB2746">
    <w:pPr>
      <w:pStyle w:val="Footer"/>
      <w:rPr>
        <w:b/>
        <w:sz w:val="28"/>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65161" w:rsidRDefault="00A65161" w:rsidP="0062634E">
      <w:pPr>
        <w:spacing w:after="0" w:line="240" w:lineRule="auto"/>
      </w:pPr>
      <w:r>
        <w:separator/>
      </w:r>
    </w:p>
  </w:footnote>
  <w:footnote w:type="continuationSeparator" w:id="0">
    <w:p w:rsidR="00A65161" w:rsidRDefault="00A65161" w:rsidP="0062634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2746" w:rsidRDefault="00E176B4">
    <w:pPr>
      <w:pStyle w:val="Header"/>
    </w:pPr>
    <w:r>
      <w:rPr>
        <w:noProof/>
        <w:lang w:val="en-PH" w:eastAsia="en-PH"/>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8183" o:spid="_x0000_s2050" type="#_x0000_t75" style="position:absolute;left:0;text-align:left;margin-left:0;margin-top:0;width:467.85pt;height:497.05pt;z-index:-251657216;mso-position-horizontal:center;mso-position-horizontal-relative:margin;mso-position-vertical:center;mso-position-vertical-relative:margin" o:allowincell="f">
          <v:imagedata r:id="rId1" o:title="The Noble Family of Lambert-York"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2746" w:rsidRDefault="00E176B4" w:rsidP="005E243E">
    <w:pPr>
      <w:pStyle w:val="Header"/>
      <w:pBdr>
        <w:bottom w:val="thickThinSmallGap" w:sz="24" w:space="1" w:color="622423" w:themeColor="accent2" w:themeShade="7F"/>
      </w:pBdr>
      <w:jc w:val="center"/>
    </w:pPr>
    <w:r w:rsidRPr="00E176B4">
      <w:rPr>
        <w:rFonts w:asciiTheme="majorHAnsi" w:eastAsiaTheme="majorEastAsia" w:hAnsiTheme="majorHAnsi" w:cstheme="majorBidi"/>
        <w:noProof/>
        <w:sz w:val="32"/>
        <w:szCs w:val="32"/>
        <w:lang w:val="en-PH" w:eastAsia="en-PH"/>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8184" o:spid="_x0000_s2051" type="#_x0000_t75" style="position:absolute;left:0;text-align:left;margin-left:0;margin-top:0;width:467.85pt;height:497.05pt;z-index:-251656192;mso-position-horizontal:center;mso-position-horizontal-relative:margin;mso-position-vertical:center;mso-position-vertical-relative:margin" o:allowincell="f">
          <v:imagedata r:id="rId1" o:title="The Noble Family of Lambert-York" gain="19661f" blacklevel="22938f"/>
          <w10:wrap anchorx="margin" anchory="margin"/>
        </v:shape>
      </w:pict>
    </w:r>
    <w:r w:rsidR="00AB2746">
      <w:rPr>
        <w:rFonts w:eastAsiaTheme="majorEastAsia"/>
        <w:b/>
        <w:sz w:val="36"/>
        <w:szCs w:val="32"/>
      </w:rPr>
      <w:t>THE BAKER XVI</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2746" w:rsidRDefault="00E176B4">
    <w:pPr>
      <w:pStyle w:val="Header"/>
    </w:pPr>
    <w:r>
      <w:rPr>
        <w:noProof/>
        <w:lang w:val="en-PH" w:eastAsia="en-PH"/>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38182" o:spid="_x0000_s2049" type="#_x0000_t75" style="position:absolute;left:0;text-align:left;margin-left:0;margin-top:0;width:467.85pt;height:497.05pt;z-index:-251658240;mso-position-horizontal:center;mso-position-horizontal-relative:margin;mso-position-vertical:center;mso-position-vertical-relative:margin" o:allowincell="f">
          <v:imagedata r:id="rId1" o:title="The Noble Family of Lambert-York"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9C59E7"/>
    <w:multiLevelType w:val="hybridMultilevel"/>
    <w:tmpl w:val="82E02E44"/>
    <w:lvl w:ilvl="0" w:tplc="C9EAD3CA">
      <w:numFmt w:val="bullet"/>
      <w:lvlText w:val="-"/>
      <w:lvlJc w:val="left"/>
      <w:pPr>
        <w:ind w:left="720" w:hanging="360"/>
      </w:pPr>
      <w:rPr>
        <w:rFonts w:ascii="Times New Roman" w:eastAsiaTheme="minorHAnsi" w:hAnsi="Times New Roman"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MzMDcwNje3MDAxNTFS0lEKTi0uzszPAykwqgUADTLTZiwAAAA="/>
  </w:docVars>
  <w:rsids>
    <w:rsidRoot w:val="0055200A"/>
    <w:rsid w:val="00014510"/>
    <w:rsid w:val="000210B5"/>
    <w:rsid w:val="000272C0"/>
    <w:rsid w:val="000474BE"/>
    <w:rsid w:val="00072252"/>
    <w:rsid w:val="0008712D"/>
    <w:rsid w:val="00093657"/>
    <w:rsid w:val="00097726"/>
    <w:rsid w:val="000B1228"/>
    <w:rsid w:val="000B5439"/>
    <w:rsid w:val="000C60CD"/>
    <w:rsid w:val="000E60F8"/>
    <w:rsid w:val="000F3F90"/>
    <w:rsid w:val="001116E2"/>
    <w:rsid w:val="0011772F"/>
    <w:rsid w:val="00124E0F"/>
    <w:rsid w:val="001277D3"/>
    <w:rsid w:val="00151E0F"/>
    <w:rsid w:val="00164740"/>
    <w:rsid w:val="001657B7"/>
    <w:rsid w:val="00167B39"/>
    <w:rsid w:val="00170EC2"/>
    <w:rsid w:val="00181A70"/>
    <w:rsid w:val="001904DB"/>
    <w:rsid w:val="001B0782"/>
    <w:rsid w:val="001D1680"/>
    <w:rsid w:val="001D1A5B"/>
    <w:rsid w:val="0021040D"/>
    <w:rsid w:val="002C00CA"/>
    <w:rsid w:val="002E581B"/>
    <w:rsid w:val="002F478A"/>
    <w:rsid w:val="00311126"/>
    <w:rsid w:val="0032613C"/>
    <w:rsid w:val="00346A98"/>
    <w:rsid w:val="00362B83"/>
    <w:rsid w:val="00366E74"/>
    <w:rsid w:val="00374E48"/>
    <w:rsid w:val="003B2DB7"/>
    <w:rsid w:val="003C3892"/>
    <w:rsid w:val="003E02BB"/>
    <w:rsid w:val="003E78F2"/>
    <w:rsid w:val="00406687"/>
    <w:rsid w:val="004109D0"/>
    <w:rsid w:val="00434542"/>
    <w:rsid w:val="00461BD1"/>
    <w:rsid w:val="00467042"/>
    <w:rsid w:val="00491F92"/>
    <w:rsid w:val="004A127E"/>
    <w:rsid w:val="004A388C"/>
    <w:rsid w:val="004A6E9E"/>
    <w:rsid w:val="004C5614"/>
    <w:rsid w:val="00507AD3"/>
    <w:rsid w:val="0051454D"/>
    <w:rsid w:val="00520F61"/>
    <w:rsid w:val="00525130"/>
    <w:rsid w:val="005324DA"/>
    <w:rsid w:val="005507E6"/>
    <w:rsid w:val="0055200A"/>
    <w:rsid w:val="00563311"/>
    <w:rsid w:val="005B610F"/>
    <w:rsid w:val="005B6DD7"/>
    <w:rsid w:val="005C1E76"/>
    <w:rsid w:val="005D41DC"/>
    <w:rsid w:val="005E243E"/>
    <w:rsid w:val="00621B99"/>
    <w:rsid w:val="006233A9"/>
    <w:rsid w:val="0062634E"/>
    <w:rsid w:val="00636925"/>
    <w:rsid w:val="00643F3E"/>
    <w:rsid w:val="00644548"/>
    <w:rsid w:val="00663252"/>
    <w:rsid w:val="00671B23"/>
    <w:rsid w:val="00671DF4"/>
    <w:rsid w:val="006B1628"/>
    <w:rsid w:val="006C5B7F"/>
    <w:rsid w:val="006C6FC2"/>
    <w:rsid w:val="006C7084"/>
    <w:rsid w:val="007049F8"/>
    <w:rsid w:val="00727FBD"/>
    <w:rsid w:val="007458B4"/>
    <w:rsid w:val="00752B1F"/>
    <w:rsid w:val="007636E3"/>
    <w:rsid w:val="007671F0"/>
    <w:rsid w:val="00770C7B"/>
    <w:rsid w:val="007E3511"/>
    <w:rsid w:val="007E7964"/>
    <w:rsid w:val="00831CDB"/>
    <w:rsid w:val="00842D80"/>
    <w:rsid w:val="0084731F"/>
    <w:rsid w:val="008545D6"/>
    <w:rsid w:val="0087452F"/>
    <w:rsid w:val="008B270C"/>
    <w:rsid w:val="008F7CCC"/>
    <w:rsid w:val="009116FB"/>
    <w:rsid w:val="00914FAF"/>
    <w:rsid w:val="009165CF"/>
    <w:rsid w:val="009472FF"/>
    <w:rsid w:val="009500BE"/>
    <w:rsid w:val="009B1BF2"/>
    <w:rsid w:val="009C362A"/>
    <w:rsid w:val="009D4F1D"/>
    <w:rsid w:val="00A030EF"/>
    <w:rsid w:val="00A21C57"/>
    <w:rsid w:val="00A27691"/>
    <w:rsid w:val="00A35D89"/>
    <w:rsid w:val="00A6239E"/>
    <w:rsid w:val="00A65161"/>
    <w:rsid w:val="00A80478"/>
    <w:rsid w:val="00AB200D"/>
    <w:rsid w:val="00AB2746"/>
    <w:rsid w:val="00AE783D"/>
    <w:rsid w:val="00B5266D"/>
    <w:rsid w:val="00BA3CD7"/>
    <w:rsid w:val="00BB1701"/>
    <w:rsid w:val="00BB7C5D"/>
    <w:rsid w:val="00BF4846"/>
    <w:rsid w:val="00C57C9B"/>
    <w:rsid w:val="00C7293E"/>
    <w:rsid w:val="00C94D14"/>
    <w:rsid w:val="00C95C68"/>
    <w:rsid w:val="00CA2DFA"/>
    <w:rsid w:val="00CC0FA5"/>
    <w:rsid w:val="00CC3619"/>
    <w:rsid w:val="00CC7058"/>
    <w:rsid w:val="00CE68A0"/>
    <w:rsid w:val="00D20B20"/>
    <w:rsid w:val="00D249CC"/>
    <w:rsid w:val="00D3474C"/>
    <w:rsid w:val="00D942D9"/>
    <w:rsid w:val="00DA0167"/>
    <w:rsid w:val="00DA1375"/>
    <w:rsid w:val="00DC6627"/>
    <w:rsid w:val="00DC7B7B"/>
    <w:rsid w:val="00DD55A7"/>
    <w:rsid w:val="00DF4C3A"/>
    <w:rsid w:val="00E176B4"/>
    <w:rsid w:val="00EC1CFF"/>
    <w:rsid w:val="00EC2DEA"/>
    <w:rsid w:val="00EE5E4A"/>
    <w:rsid w:val="00EF73F7"/>
    <w:rsid w:val="00F11AC9"/>
    <w:rsid w:val="00F4197E"/>
    <w:rsid w:val="00F62541"/>
    <w:rsid w:val="00F74946"/>
    <w:rsid w:val="00F85DD2"/>
    <w:rsid w:val="00FC14B6"/>
    <w:rsid w:val="00FE4CDB"/>
    <w:rsid w:val="00FF1C06"/>
  </w:rsids>
  <m:mathPr>
    <m:mathFont m:val="Cambria Math"/>
    <m:brkBin m:val="before"/>
    <m:brkBinSub m:val="--"/>
    <m:smallFrac/>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PH" w:eastAsia="en-US"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127E"/>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63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634E"/>
    <w:rPr>
      <w:lang w:val="en-US"/>
    </w:rPr>
  </w:style>
  <w:style w:type="paragraph" w:styleId="Footer">
    <w:name w:val="footer"/>
    <w:basedOn w:val="Normal"/>
    <w:link w:val="FooterChar"/>
    <w:uiPriority w:val="99"/>
    <w:unhideWhenUsed/>
    <w:rsid w:val="006263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634E"/>
    <w:rPr>
      <w:lang w:val="en-US"/>
    </w:rPr>
  </w:style>
  <w:style w:type="paragraph" w:styleId="BalloonText">
    <w:name w:val="Balloon Text"/>
    <w:basedOn w:val="Normal"/>
    <w:link w:val="BalloonTextChar"/>
    <w:uiPriority w:val="99"/>
    <w:semiHidden/>
    <w:unhideWhenUsed/>
    <w:rsid w:val="006263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634E"/>
    <w:rPr>
      <w:rFonts w:ascii="Tahoma" w:hAnsi="Tahoma" w:cs="Tahoma"/>
      <w:sz w:val="16"/>
      <w:szCs w:val="16"/>
      <w:lang w:val="en-US"/>
    </w:rPr>
  </w:style>
  <w:style w:type="paragraph" w:styleId="ListParagraph">
    <w:name w:val="List Paragraph"/>
    <w:basedOn w:val="Normal"/>
    <w:uiPriority w:val="34"/>
    <w:qFormat/>
    <w:rsid w:val="007E7964"/>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9</TotalTime>
  <Pages>16</Pages>
  <Words>5724</Words>
  <Characters>32630</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82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shiba</dc:creator>
  <cp:lastModifiedBy>Alexander</cp:lastModifiedBy>
  <cp:revision>80</cp:revision>
  <dcterms:created xsi:type="dcterms:W3CDTF">2013-06-12T10:38:00Z</dcterms:created>
  <dcterms:modified xsi:type="dcterms:W3CDTF">2021-10-04T11:48:00Z</dcterms:modified>
</cp:coreProperties>
</file>